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480FB4D9" w:rsidR="003E2A3C" w:rsidRDefault="003A0157" w:rsidP="0057138C">
      <w:pPr>
        <w:pStyle w:val="1"/>
        <w:jc w:val="center"/>
      </w:pPr>
      <w:r>
        <w:t>Problem 3</w:t>
      </w:r>
      <w:r w:rsidR="000565DC">
        <w:t xml:space="preserve"> - Grocery Shopping</w:t>
      </w:r>
    </w:p>
    <w:p w14:paraId="2B3FB017" w14:textId="11E69F26" w:rsidR="00F737E6" w:rsidRPr="00F737E6" w:rsidRDefault="00F737E6" w:rsidP="00F737E6">
      <w:pPr>
        <w:jc w:val="center"/>
      </w:pPr>
      <w:r>
        <w:rPr>
          <w:noProof/>
        </w:rPr>
        <w:drawing>
          <wp:inline distT="0" distB="0" distL="0" distR="0" wp14:anchorId="29B47220" wp14:editId="0B8182EA">
            <wp:extent cx="1446276" cy="1506538"/>
            <wp:effectExtent l="0" t="0" r="0" b="0"/>
            <wp:docPr id="8" name="Picture 8" descr="Shopping supermarket cart with grocery pictogram on transparent background  PNG - Similar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6240" b="91840" l="4667" r="93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276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BA89" w14:textId="3009884F" w:rsidR="0092405E" w:rsidRPr="000D2437" w:rsidRDefault="0092405E" w:rsidP="00F737E6">
      <w:pPr>
        <w:jc w:val="center"/>
        <w:rPr>
          <w:i/>
        </w:rPr>
      </w:pPr>
      <w:r w:rsidRPr="000D2437">
        <w:rPr>
          <w:i/>
        </w:rPr>
        <w:t xml:space="preserve">Jane made a list </w:t>
      </w:r>
      <w:r w:rsidR="000D2437" w:rsidRPr="000D2437">
        <w:rPr>
          <w:i/>
        </w:rPr>
        <w:t>of</w:t>
      </w:r>
      <w:r w:rsidRPr="000D2437">
        <w:rPr>
          <w:i/>
        </w:rPr>
        <w:t xml:space="preserve"> products, which she must buy from </w:t>
      </w:r>
      <w:r w:rsidR="000D2437" w:rsidRPr="000D2437">
        <w:rPr>
          <w:i/>
        </w:rPr>
        <w:t xml:space="preserve">the </w:t>
      </w:r>
      <w:r w:rsidRPr="000D2437">
        <w:rPr>
          <w:i/>
        </w:rPr>
        <w:t xml:space="preserve">nearest supermarket. While </w:t>
      </w:r>
      <w:r w:rsidR="000D2437" w:rsidRPr="000D2437">
        <w:rPr>
          <w:i/>
        </w:rPr>
        <w:t>complet</w:t>
      </w:r>
      <w:r w:rsidRPr="000D2437">
        <w:rPr>
          <w:i/>
        </w:rPr>
        <w:t>ing her list, Jane checks the products in her home.</w:t>
      </w:r>
    </w:p>
    <w:p w14:paraId="26820421" w14:textId="44B04A00" w:rsidR="0013724B" w:rsidRPr="000D2437" w:rsidRDefault="0092405E" w:rsidP="0057138C">
      <w:r w:rsidRPr="000D2437">
        <w:t xml:space="preserve">On the </w:t>
      </w:r>
      <w:r w:rsidRPr="000D2437">
        <w:rPr>
          <w:b/>
          <w:bCs/>
        </w:rPr>
        <w:t>first</w:t>
      </w:r>
      <w:r w:rsidRPr="000D2437">
        <w:t xml:space="preserve"> line, you will receive </w:t>
      </w:r>
      <w:r w:rsidR="000D2437" w:rsidRPr="000D2437">
        <w:t xml:space="preserve">a </w:t>
      </w:r>
      <w:r w:rsidR="000D2437" w:rsidRPr="000D2437">
        <w:rPr>
          <w:b/>
          <w:bCs/>
        </w:rPr>
        <w:t>sequence</w:t>
      </w:r>
      <w:r w:rsidRPr="000D2437">
        <w:rPr>
          <w:b/>
          <w:bCs/>
        </w:rPr>
        <w:t xml:space="preserve"> with product</w:t>
      </w:r>
      <w:r w:rsidR="0013724B" w:rsidRPr="000D2437">
        <w:rPr>
          <w:b/>
          <w:bCs/>
        </w:rPr>
        <w:t>s</w:t>
      </w:r>
      <w:r w:rsidR="00B534D4" w:rsidRPr="000D2437">
        <w:rPr>
          <w:b/>
          <w:bCs/>
        </w:rPr>
        <w:t xml:space="preserve">, </w:t>
      </w:r>
      <w:r w:rsidR="00B534D4" w:rsidRPr="000D2437">
        <w:t xml:space="preserve">split by </w:t>
      </w:r>
      <w:r w:rsidR="00B534D4" w:rsidRPr="000D2437">
        <w:rPr>
          <w:rFonts w:ascii="Consolas" w:eastAsia="Consolas" w:hAnsi="Consolas" w:cs="Consolas"/>
          <w:b/>
          <w:bCs/>
        </w:rPr>
        <w:t>"|"</w:t>
      </w:r>
      <w:r w:rsidRPr="000D2437">
        <w:rPr>
          <w:lang w:val="bg-BG"/>
        </w:rPr>
        <w:t>.</w:t>
      </w:r>
      <w:r w:rsidRPr="000D2437">
        <w:rPr>
          <w:b/>
          <w:bCs/>
          <w:lang w:val="bg-BG"/>
        </w:rPr>
        <w:t xml:space="preserve"> </w:t>
      </w:r>
      <w:r w:rsidRPr="000D2437">
        <w:t xml:space="preserve">On the </w:t>
      </w:r>
      <w:r w:rsidR="000D2437" w:rsidRPr="000D2437">
        <w:rPr>
          <w:b/>
          <w:bCs/>
        </w:rPr>
        <w:t>following</w:t>
      </w:r>
      <w:r w:rsidRPr="000D2437">
        <w:rPr>
          <w:b/>
          <w:bCs/>
        </w:rPr>
        <w:t xml:space="preserve"> lines</w:t>
      </w:r>
      <w:r w:rsidRPr="000D2437">
        <w:t xml:space="preserve">, until command </w:t>
      </w:r>
      <w:bookmarkStart w:id="0" w:name="_Hlk85010330"/>
      <w:r w:rsidR="00B534D4" w:rsidRPr="00B260A4">
        <w:rPr>
          <w:rFonts w:ascii="Consolas" w:eastAsia="Consolas" w:hAnsi="Consolas" w:cs="Consolas"/>
          <w:b/>
          <w:bCs/>
        </w:rPr>
        <w:t>"</w:t>
      </w:r>
      <w:r w:rsidRPr="00B260A4">
        <w:rPr>
          <w:rFonts w:ascii="Consolas" w:hAnsi="Consolas"/>
          <w:b/>
          <w:bCs/>
        </w:rPr>
        <w:t>Shop!</w:t>
      </w:r>
      <w:r w:rsidR="00B534D4" w:rsidRPr="00B260A4">
        <w:rPr>
          <w:rFonts w:ascii="Consolas" w:eastAsia="Consolas" w:hAnsi="Consolas" w:cs="Consolas"/>
          <w:b/>
          <w:bCs/>
        </w:rPr>
        <w:t>"</w:t>
      </w:r>
      <w:bookmarkEnd w:id="0"/>
      <w:r w:rsidRPr="000D2437">
        <w:t>, you will be rec</w:t>
      </w:r>
      <w:r w:rsidR="0013724B" w:rsidRPr="000D2437">
        <w:t xml:space="preserve">eiving </w:t>
      </w:r>
      <w:r w:rsidR="0013724B" w:rsidRPr="000D2437">
        <w:rPr>
          <w:b/>
          <w:bCs/>
        </w:rPr>
        <w:t>command</w:t>
      </w:r>
      <w:r w:rsidR="000D2437" w:rsidRPr="000D2437">
        <w:rPr>
          <w:b/>
          <w:bCs/>
        </w:rPr>
        <w:t>s</w:t>
      </w:r>
      <w:r w:rsidR="000D2437">
        <w:t xml:space="preserve">. </w:t>
      </w:r>
      <w:r w:rsidR="0013724B" w:rsidRPr="000D2437">
        <w:t xml:space="preserve">The </w:t>
      </w:r>
      <w:r w:rsidR="000D2437" w:rsidRPr="000D2437">
        <w:t xml:space="preserve">possible </w:t>
      </w:r>
      <w:r w:rsidR="0013724B" w:rsidRPr="000D2437">
        <w:t>commands are:</w:t>
      </w:r>
    </w:p>
    <w:p w14:paraId="4D736DA1" w14:textId="7D55E17C" w:rsidR="00126697" w:rsidRPr="000D2437" w:rsidRDefault="000D2437" w:rsidP="00BE60FF">
      <w:pPr>
        <w:pStyle w:val="ac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1" w:name="_Hlk85010342"/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Important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bookmarkEnd w:id="1"/>
    <w:p w14:paraId="0B3567E7" w14:textId="7FC1CF8C" w:rsidR="000D2437" w:rsidRPr="000D2437" w:rsidRDefault="0013724B" w:rsidP="00BE60FF">
      <w:pPr>
        <w:pStyle w:val="ac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 xml:space="preserve">If the product </w:t>
      </w:r>
      <w:r w:rsidR="006444FC" w:rsidRPr="000D2437">
        <w:rPr>
          <w:b/>
          <w:bCs/>
        </w:rPr>
        <w:t>exists</w:t>
      </w:r>
      <w:r w:rsidR="000D2437" w:rsidRPr="000D2437">
        <w:t xml:space="preserve">, </w:t>
      </w:r>
      <w:r w:rsidR="001A658D" w:rsidRPr="000D2437">
        <w:rPr>
          <w:b/>
          <w:bCs/>
        </w:rPr>
        <w:t>move</w:t>
      </w:r>
      <w:r w:rsidRPr="000D2437">
        <w:t xml:space="preserve"> it </w:t>
      </w:r>
      <w:r w:rsidR="000D2437" w:rsidRPr="000D2437">
        <w:t xml:space="preserve">to the </w:t>
      </w:r>
      <w:r w:rsidR="000D2437" w:rsidRPr="000D2437">
        <w:rPr>
          <w:b/>
          <w:bCs/>
        </w:rPr>
        <w:t>beginning</w:t>
      </w:r>
      <w:r w:rsidR="000D2437" w:rsidRPr="000D2437">
        <w:t xml:space="preserve"> of the list</w:t>
      </w:r>
      <w:r w:rsidR="00946613" w:rsidRPr="000D2437">
        <w:t xml:space="preserve"> (index 0)</w:t>
      </w:r>
      <w:r w:rsidR="006444FC" w:rsidRPr="000D2437">
        <w:t xml:space="preserve">. </w:t>
      </w:r>
    </w:p>
    <w:p w14:paraId="7DFB2894" w14:textId="0DBCB2FD" w:rsidR="0013724B" w:rsidRPr="000D2437" w:rsidRDefault="000D2437" w:rsidP="00BE60FF">
      <w:pPr>
        <w:pStyle w:val="ac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>Otherwise,</w:t>
      </w:r>
      <w:r w:rsidR="006444FC" w:rsidRPr="000D2437">
        <w:t xml:space="preserve"> </w:t>
      </w:r>
      <w:r w:rsidR="006444FC" w:rsidRPr="000D2437">
        <w:rPr>
          <w:b/>
          <w:bCs/>
        </w:rPr>
        <w:t>add</w:t>
      </w:r>
      <w:r w:rsidR="006444FC" w:rsidRPr="000D2437">
        <w:t xml:space="preserve"> it </w:t>
      </w:r>
      <w:r w:rsidRPr="000D2437">
        <w:t>to</w:t>
      </w:r>
      <w:r w:rsidR="00946613" w:rsidRPr="000D2437">
        <w:t xml:space="preserve"> </w:t>
      </w:r>
      <w:r w:rsidRPr="000D2437">
        <w:t xml:space="preserve">the </w:t>
      </w:r>
      <w:r w:rsidR="002E3998" w:rsidRPr="000D2437">
        <w:t>list</w:t>
      </w:r>
      <w:r w:rsidR="00946613" w:rsidRPr="000D2437">
        <w:t xml:space="preserve"> </w:t>
      </w:r>
      <w:r w:rsidRPr="000D2437">
        <w:t>at</w:t>
      </w:r>
      <w:r w:rsidR="006444FC" w:rsidRPr="000D2437">
        <w:t xml:space="preserve"> the </w:t>
      </w:r>
      <w:r w:rsidR="00946613" w:rsidRPr="000D2437">
        <w:t>0</w:t>
      </w:r>
      <w:r w:rsidR="006444FC" w:rsidRPr="000D2437">
        <w:t xml:space="preserve"> index.</w:t>
      </w:r>
    </w:p>
    <w:p w14:paraId="28FDB832" w14:textId="67E5610C" w:rsidR="00126697" w:rsidRPr="000D2437" w:rsidRDefault="000D2437" w:rsidP="00BE60FF">
      <w:pPr>
        <w:pStyle w:val="ac"/>
        <w:numPr>
          <w:ilvl w:val="0"/>
          <w:numId w:val="2"/>
        </w:numPr>
        <w:spacing w:line="360" w:lineRule="auto"/>
        <w:rPr>
          <w:lang w:val="bg-BG"/>
        </w:rPr>
      </w:pPr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Add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p w14:paraId="78E5C838" w14:textId="2A2ADBED" w:rsidR="000D2437" w:rsidRDefault="006444FC" w:rsidP="00BE60FF">
      <w:pPr>
        <w:pStyle w:val="ac"/>
        <w:numPr>
          <w:ilvl w:val="0"/>
          <w:numId w:val="3"/>
        </w:numPr>
        <w:spacing w:line="360" w:lineRule="auto"/>
      </w:pPr>
      <w:r w:rsidRPr="000D2437">
        <w:t xml:space="preserve">If the product </w:t>
      </w:r>
      <w:r w:rsidRPr="000D2437">
        <w:rPr>
          <w:b/>
          <w:bCs/>
        </w:rPr>
        <w:t>did</w:t>
      </w:r>
      <w:r w:rsidR="000D2437" w:rsidRPr="000D2437">
        <w:rPr>
          <w:b/>
          <w:bCs/>
        </w:rPr>
        <w:t xml:space="preserve"> not</w:t>
      </w:r>
      <w:r w:rsidRPr="000D2437">
        <w:t xml:space="preserve"> </w:t>
      </w:r>
      <w:r w:rsidRPr="000D2437">
        <w:rPr>
          <w:b/>
          <w:bCs/>
        </w:rPr>
        <w:t>exist</w:t>
      </w:r>
      <w:r w:rsidRPr="000D2437">
        <w:t xml:space="preserve"> – </w:t>
      </w:r>
      <w:r w:rsidRPr="000D2437">
        <w:rPr>
          <w:b/>
          <w:bCs/>
        </w:rPr>
        <w:t>add</w:t>
      </w:r>
      <w:r w:rsidRPr="000D2437">
        <w:t xml:space="preserve"> it </w:t>
      </w:r>
      <w:r w:rsidR="000D2437">
        <w:t>at</w:t>
      </w:r>
      <w:r w:rsidRPr="000D2437">
        <w:t xml:space="preserve"> the </w:t>
      </w:r>
      <w:r w:rsidRPr="000D2437">
        <w:rPr>
          <w:b/>
          <w:bCs/>
        </w:rPr>
        <w:t>end</w:t>
      </w:r>
      <w:r w:rsidRPr="000D2437">
        <w:t xml:space="preserve"> of </w:t>
      </w:r>
      <w:r w:rsidR="000D2437">
        <w:t xml:space="preserve">the </w:t>
      </w:r>
      <w:r w:rsidRPr="000D2437">
        <w:t xml:space="preserve">list. </w:t>
      </w:r>
    </w:p>
    <w:p w14:paraId="167620AF" w14:textId="03233A2B" w:rsidR="006444FC" w:rsidRPr="000D2437" w:rsidRDefault="006444FC" w:rsidP="00BE60FF">
      <w:pPr>
        <w:pStyle w:val="ac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</w:t>
      </w:r>
      <w:r w:rsidR="000D2437">
        <w:t>,</w:t>
      </w:r>
      <w:r w:rsidRPr="000D2437">
        <w:t xml:space="preserve"> print:</w:t>
      </w:r>
      <w:r w:rsidR="000D2437">
        <w:t xml:space="preserve"> </w:t>
      </w:r>
      <w:bookmarkStart w:id="2" w:name="_Hlk85010440"/>
      <w:r w:rsidR="00B534D4" w:rsidRPr="000D2437">
        <w:rPr>
          <w:rFonts w:ascii="Consolas" w:eastAsia="Consolas" w:hAnsi="Consolas" w:cs="Consolas"/>
          <w:b/>
          <w:bCs/>
        </w:rPr>
        <w:t>"</w:t>
      </w:r>
      <w:r w:rsidRPr="000D2437">
        <w:rPr>
          <w:rFonts w:ascii="Consolas" w:hAnsi="Consolas"/>
          <w:b/>
          <w:bCs/>
        </w:rPr>
        <w:t>The product is already in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2"/>
    </w:p>
    <w:p w14:paraId="479B11CD" w14:textId="5C587324" w:rsidR="004D12A3" w:rsidRPr="000D2437" w:rsidRDefault="000D2437" w:rsidP="00BE60FF">
      <w:pPr>
        <w:pStyle w:val="ac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3" w:name="_Hlk85010388"/>
      <w:r>
        <w:rPr>
          <w:rFonts w:ascii="Consolas" w:hAnsi="Consolas"/>
          <w:b/>
          <w:bCs/>
        </w:rPr>
        <w:t>"</w:t>
      </w:r>
      <w:r w:rsidR="004D12A3" w:rsidRPr="000D2437">
        <w:rPr>
          <w:rFonts w:ascii="Consolas" w:hAnsi="Consolas"/>
          <w:b/>
          <w:bCs/>
        </w:rPr>
        <w:t>Swap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>
        <w:rPr>
          <w:rFonts w:ascii="Consolas" w:hAnsi="Consolas"/>
          <w:b/>
          <w:bCs/>
        </w:rPr>
        <w:t>"</w:t>
      </w:r>
      <w:bookmarkEnd w:id="3"/>
      <w:r w:rsidR="004D12A3" w:rsidRPr="000D2437">
        <w:t>:</w:t>
      </w:r>
    </w:p>
    <w:p w14:paraId="4D476BF9" w14:textId="77777777" w:rsidR="000D2437" w:rsidRDefault="006444FC" w:rsidP="00BE60FF">
      <w:pPr>
        <w:pStyle w:val="ac"/>
        <w:numPr>
          <w:ilvl w:val="0"/>
          <w:numId w:val="3"/>
        </w:numPr>
        <w:spacing w:line="360" w:lineRule="auto"/>
      </w:pPr>
      <w:r w:rsidRPr="000D2437">
        <w:t xml:space="preserve">If both products exist – swap their places. </w:t>
      </w:r>
    </w:p>
    <w:p w14:paraId="0DC36A5D" w14:textId="77777777" w:rsidR="000D2437" w:rsidRPr="000D2437" w:rsidRDefault="006444FC" w:rsidP="00BE60FF">
      <w:pPr>
        <w:pStyle w:val="ac"/>
        <w:numPr>
          <w:ilvl w:val="0"/>
          <w:numId w:val="3"/>
        </w:numPr>
        <w:spacing w:line="360" w:lineRule="auto"/>
      </w:pPr>
      <w:r w:rsidRPr="000D2437">
        <w:t>If one of the two product</w:t>
      </w:r>
      <w:r w:rsidR="000D2437">
        <w:t>s i</w:t>
      </w:r>
      <w:r w:rsidRPr="000D2437">
        <w:t>s missing, print:</w:t>
      </w:r>
      <w:r w:rsidR="000D2437">
        <w:t xml:space="preserve"> </w:t>
      </w:r>
      <w:bookmarkStart w:id="4" w:name="_Hlk85010452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 xml:space="preserve">Product </w:t>
      </w:r>
      <w:r w:rsidRPr="000D2437">
        <w:rPr>
          <w:rFonts w:ascii="Consolas" w:hAnsi="Consolas"/>
          <w:b/>
          <w:bCs/>
        </w:rPr>
        <w:t>{product</w:t>
      </w:r>
      <w:r w:rsidR="00605647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 xml:space="preserve"> missing</w:t>
      </w:r>
      <w:r w:rsidR="001F354F" w:rsidRPr="000D2437">
        <w:rPr>
          <w:rFonts w:ascii="Consolas" w:hAnsi="Consolas"/>
          <w:b/>
          <w:bCs/>
        </w:rPr>
        <w:t>!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4"/>
    </w:p>
    <w:p w14:paraId="7B24E862" w14:textId="629AC532" w:rsidR="00E143F4" w:rsidRPr="000D2437" w:rsidRDefault="00E143F4" w:rsidP="00BE60FF">
      <w:pPr>
        <w:pStyle w:val="ac"/>
        <w:numPr>
          <w:ilvl w:val="0"/>
          <w:numId w:val="3"/>
        </w:numPr>
        <w:spacing w:line="360" w:lineRule="auto"/>
      </w:pPr>
      <w:r w:rsidRPr="000D2437">
        <w:rPr>
          <w:rFonts w:eastAsia="Consolas" w:cstheme="minorHAnsi"/>
          <w:b/>
          <w:bCs/>
        </w:rPr>
        <w:t>There is no case</w:t>
      </w:r>
      <w:r w:rsidRPr="000D2437">
        <w:rPr>
          <w:rFonts w:eastAsia="Consolas" w:cstheme="minorHAnsi"/>
          <w:b/>
          <w:bCs/>
          <w:lang w:val="bg-BG"/>
        </w:rPr>
        <w:t xml:space="preserve"> </w:t>
      </w:r>
      <w:r w:rsidR="000D2437" w:rsidRPr="000D2437">
        <w:rPr>
          <w:rFonts w:eastAsia="Consolas" w:cstheme="minorHAnsi"/>
          <w:b/>
          <w:bCs/>
          <w:lang w:val="bg-BG"/>
        </w:rPr>
        <w:t xml:space="preserve">in </w:t>
      </w:r>
      <w:r w:rsidRPr="000D2437">
        <w:rPr>
          <w:rFonts w:eastAsia="Consolas" w:cstheme="minorHAnsi"/>
          <w:b/>
          <w:bCs/>
        </w:rPr>
        <w:t>which both products are missing</w:t>
      </w:r>
      <w:r w:rsidR="00BD0E0B">
        <w:rPr>
          <w:rFonts w:eastAsia="Consolas" w:cstheme="minorHAnsi"/>
          <w:b/>
          <w:bCs/>
          <w:lang w:val="bg-BG"/>
        </w:rPr>
        <w:t xml:space="preserve"> </w:t>
      </w:r>
      <w:r w:rsidR="00BD0E0B" w:rsidRPr="00BD0E0B">
        <w:rPr>
          <w:rFonts w:eastAsia="Consolas" w:cstheme="minorHAnsi"/>
          <w:b/>
          <w:bCs/>
          <w:lang w:val="bg-BG"/>
        </w:rPr>
        <w:t>at the same time</w:t>
      </w:r>
      <w:r w:rsidRPr="000D2437">
        <w:rPr>
          <w:rFonts w:eastAsia="Consolas" w:cstheme="minorHAnsi"/>
          <w:b/>
          <w:bCs/>
        </w:rPr>
        <w:t>.</w:t>
      </w:r>
    </w:p>
    <w:p w14:paraId="33E8447C" w14:textId="38558E75" w:rsidR="004D12A3" w:rsidRPr="000D2437" w:rsidRDefault="000D2437" w:rsidP="00BE60FF">
      <w:pPr>
        <w:pStyle w:val="ac"/>
        <w:numPr>
          <w:ilvl w:val="0"/>
          <w:numId w:val="2"/>
        </w:numPr>
        <w:spacing w:line="360" w:lineRule="auto"/>
        <w:rPr>
          <w:b/>
          <w:bCs/>
        </w:rPr>
      </w:pPr>
      <w:bookmarkStart w:id="5" w:name="_Hlk85010407"/>
      <w:r>
        <w:rPr>
          <w:rFonts w:ascii="Consolas" w:hAnsi="Consolas" w:cstheme="minorHAnsi"/>
          <w:b/>
          <w:bCs/>
        </w:rPr>
        <w:t>"</w:t>
      </w:r>
      <w:r w:rsidR="004D12A3" w:rsidRPr="000D2437">
        <w:rPr>
          <w:rFonts w:ascii="Consolas" w:hAnsi="Consolas" w:cstheme="minorHAnsi"/>
          <w:b/>
          <w:bCs/>
        </w:rPr>
        <w:t>Remove</w:t>
      </w:r>
      <w:r w:rsidR="00B534D4" w:rsidRPr="000D2437">
        <w:rPr>
          <w:rFonts w:ascii="Consolas" w:hAnsi="Consolas" w:cstheme="minorHAnsi"/>
          <w:b/>
          <w:bCs/>
        </w:rPr>
        <w:t>%</w:t>
      </w:r>
      <w:r w:rsidR="004D12A3" w:rsidRPr="000D2437">
        <w:rPr>
          <w:rFonts w:ascii="Consolas" w:hAnsi="Consolas" w:cstheme="minorHAnsi"/>
          <w:b/>
          <w:bCs/>
        </w:rPr>
        <w:t>{product</w:t>
      </w:r>
      <w:r w:rsidR="004D12A3" w:rsidRPr="000D2437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4D12A3" w:rsidRPr="000D2437">
        <w:t>:</w:t>
      </w:r>
    </w:p>
    <w:bookmarkEnd w:id="5"/>
    <w:p w14:paraId="4A590FC7" w14:textId="77777777" w:rsidR="000D2437" w:rsidRDefault="006444FC" w:rsidP="00BE60FF">
      <w:pPr>
        <w:pStyle w:val="ac"/>
        <w:numPr>
          <w:ilvl w:val="0"/>
          <w:numId w:val="3"/>
        </w:numPr>
        <w:spacing w:line="360" w:lineRule="auto"/>
      </w:pPr>
      <w:r w:rsidRPr="000D2437">
        <w:t xml:space="preserve">If </w:t>
      </w:r>
      <w:r w:rsidR="00E92024" w:rsidRPr="000D2437">
        <w:t xml:space="preserve">the </w:t>
      </w:r>
      <w:r w:rsidRPr="000D2437">
        <w:t xml:space="preserve">product is in </w:t>
      </w:r>
      <w:r w:rsidR="00E92024" w:rsidRPr="000D2437">
        <w:t xml:space="preserve">the </w:t>
      </w:r>
      <w:r w:rsidRPr="000D2437">
        <w:t xml:space="preserve">list, </w:t>
      </w:r>
      <w:r w:rsidRPr="000D2437">
        <w:rPr>
          <w:b/>
          <w:bCs/>
        </w:rPr>
        <w:t>remove</w:t>
      </w:r>
      <w:r w:rsidRPr="000D2437">
        <w:t xml:space="preserve"> it</w:t>
      </w:r>
      <w:r w:rsidR="003F5F0E" w:rsidRPr="000D2437">
        <w:t>.</w:t>
      </w:r>
      <w:r w:rsidRPr="000D2437">
        <w:t xml:space="preserve"> </w:t>
      </w:r>
    </w:p>
    <w:p w14:paraId="77DDAB6F" w14:textId="04FABDD5" w:rsidR="006444FC" w:rsidRPr="000D2437" w:rsidRDefault="006444FC" w:rsidP="00BE60FF">
      <w:pPr>
        <w:pStyle w:val="ac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, print:</w:t>
      </w:r>
      <w:r w:rsidR="000D2437">
        <w:t xml:space="preserve"> </w:t>
      </w:r>
      <w:bookmarkStart w:id="6" w:name="_Hlk85010461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>Product</w:t>
      </w:r>
      <w:r w:rsidR="00155F25" w:rsidRPr="000D2437">
        <w:rPr>
          <w:rFonts w:ascii="Consolas" w:eastAsia="Consolas" w:hAnsi="Consolas" w:cs="Consolas"/>
          <w:b/>
          <w:bCs/>
          <w:lang w:val="bg-BG"/>
        </w:rPr>
        <w:t xml:space="preserve"> </w:t>
      </w:r>
      <w:r w:rsidRPr="000D2437">
        <w:rPr>
          <w:rFonts w:ascii="Consolas" w:hAnsi="Consolas"/>
          <w:b/>
          <w:bCs/>
        </w:rPr>
        <w:t>{product} isn</w:t>
      </w:r>
      <w:r w:rsidR="00E03915" w:rsidRPr="000D2437">
        <w:rPr>
          <w:rFonts w:ascii="Consolas" w:hAnsi="Consolas"/>
          <w:b/>
          <w:bCs/>
        </w:rPr>
        <w:t>'</w:t>
      </w:r>
      <w:r w:rsidRPr="000D2437">
        <w:rPr>
          <w:rFonts w:ascii="Consolas" w:hAnsi="Consolas"/>
          <w:b/>
          <w:bCs/>
        </w:rPr>
        <w:t>t in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6"/>
    </w:p>
    <w:p w14:paraId="049BC88A" w14:textId="4E72DC7C" w:rsidR="00505258" w:rsidRPr="000D2437" w:rsidRDefault="000D2437" w:rsidP="00BE60FF">
      <w:pPr>
        <w:pStyle w:val="ac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7" w:name="_Hlk85010418"/>
      <w:r w:rsidRPr="000D2437">
        <w:rPr>
          <w:rFonts w:ascii="Consolas" w:hAnsi="Consolas"/>
          <w:b/>
          <w:bCs/>
        </w:rPr>
        <w:t>"</w:t>
      </w:r>
      <w:r w:rsidR="00505258" w:rsidRPr="000D2437">
        <w:rPr>
          <w:rFonts w:ascii="Consolas" w:hAnsi="Consolas"/>
          <w:b/>
          <w:bCs/>
        </w:rPr>
        <w:t>Reversed</w:t>
      </w:r>
      <w:r w:rsidRPr="000D2437">
        <w:rPr>
          <w:rFonts w:ascii="Consolas" w:hAnsi="Consolas"/>
          <w:b/>
          <w:bCs/>
        </w:rPr>
        <w:t>"</w:t>
      </w:r>
      <w:bookmarkEnd w:id="7"/>
      <w:r w:rsidR="00505258" w:rsidRPr="000D2437">
        <w:t>:</w:t>
      </w:r>
    </w:p>
    <w:p w14:paraId="6D6888D1" w14:textId="36C4FC92" w:rsidR="00505258" w:rsidRPr="000D2437" w:rsidRDefault="00505258" w:rsidP="00BE60FF">
      <w:pPr>
        <w:pStyle w:val="ac"/>
        <w:numPr>
          <w:ilvl w:val="1"/>
          <w:numId w:val="2"/>
        </w:numPr>
        <w:spacing w:line="360" w:lineRule="auto"/>
        <w:rPr>
          <w:b/>
          <w:bCs/>
          <w:lang w:val="bg-BG"/>
        </w:rPr>
      </w:pPr>
      <w:r w:rsidRPr="000D2437">
        <w:t xml:space="preserve">Reverse </w:t>
      </w:r>
      <w:r w:rsidR="000D2437">
        <w:t xml:space="preserve">the </w:t>
      </w:r>
      <w:r w:rsidR="002E3998" w:rsidRPr="000D2437">
        <w:t>list</w:t>
      </w:r>
      <w:r w:rsidRPr="000D2437">
        <w:t xml:space="preserve"> of products</w:t>
      </w:r>
      <w:r w:rsidR="000D2437">
        <w:t>.</w:t>
      </w:r>
    </w:p>
    <w:p w14:paraId="053FDA7A" w14:textId="03B1C8A3" w:rsidR="008E1643" w:rsidRPr="000D2437" w:rsidRDefault="000D2437" w:rsidP="000D2437">
      <w:pPr>
        <w:spacing w:line="360" w:lineRule="auto"/>
        <w:rPr>
          <w:lang w:val="bg-BG"/>
        </w:rPr>
      </w:pPr>
      <w:r w:rsidRPr="000D2437">
        <w:rPr>
          <w:rFonts w:cstheme="minorHAnsi"/>
        </w:rPr>
        <w:t>When you receive</w:t>
      </w:r>
      <w:r>
        <w:rPr>
          <w:rFonts w:cstheme="minorHAnsi"/>
        </w:rPr>
        <w:t xml:space="preserve"> the command</w:t>
      </w:r>
      <w:r w:rsidRPr="000D2437">
        <w:rPr>
          <w:rFonts w:cstheme="minorHAnsi"/>
          <w:b/>
          <w:bCs/>
        </w:rPr>
        <w:t xml:space="preserve"> </w:t>
      </w:r>
      <w:r w:rsidRPr="000D2437">
        <w:rPr>
          <w:rFonts w:ascii="Consolas" w:hAnsi="Consolas"/>
          <w:b/>
          <w:bCs/>
        </w:rPr>
        <w:t>"</w:t>
      </w:r>
      <w:r w:rsidR="0092405E" w:rsidRPr="000D2437">
        <w:rPr>
          <w:rFonts w:ascii="Consolas" w:hAnsi="Consolas"/>
          <w:b/>
          <w:bCs/>
        </w:rPr>
        <w:t>Shop!</w:t>
      </w:r>
      <w:r w:rsidRPr="000D2437">
        <w:rPr>
          <w:rFonts w:ascii="Consolas" w:hAnsi="Consolas"/>
          <w:b/>
          <w:bCs/>
        </w:rPr>
        <w:t>"</w:t>
      </w:r>
      <w:r>
        <w:t xml:space="preserve"> you should p</w:t>
      </w:r>
      <w:r w:rsidR="006444FC" w:rsidRPr="000D2437">
        <w:t xml:space="preserve">rint </w:t>
      </w:r>
      <w:r w:rsidR="001F354F" w:rsidRPr="000D2437">
        <w:t xml:space="preserve">each product </w:t>
      </w:r>
      <w:r>
        <w:t xml:space="preserve">from the list </w:t>
      </w:r>
      <w:r w:rsidR="001F354F" w:rsidRPr="000D2437">
        <w:rPr>
          <w:b/>
          <w:bCs/>
        </w:rPr>
        <w:t>on a new line</w:t>
      </w:r>
      <w:r w:rsidR="008E1643" w:rsidRPr="000D2437">
        <w:t xml:space="preserve"> with</w:t>
      </w:r>
      <w:r>
        <w:t xml:space="preserve"> </w:t>
      </w:r>
      <w:r w:rsidRPr="000D2437">
        <w:rPr>
          <w:b/>
          <w:bCs/>
        </w:rPr>
        <w:t>its number</w:t>
      </w:r>
      <w:r>
        <w:t xml:space="preserve"> in the list (</w:t>
      </w:r>
      <w:r w:rsidRPr="000D2437">
        <w:rPr>
          <w:b/>
          <w:bCs/>
        </w:rPr>
        <w:t>starting from 1</w:t>
      </w:r>
      <w:r>
        <w:t>) and end the program:</w:t>
      </w:r>
    </w:p>
    <w:p w14:paraId="514D1838" w14:textId="566AB821" w:rsidR="000D2437" w:rsidRPr="000D2437" w:rsidRDefault="000D2437" w:rsidP="000D2437">
      <w:pPr>
        <w:pStyle w:val="ac"/>
        <w:ind w:left="0"/>
        <w:rPr>
          <w:rFonts w:ascii="Consolas" w:hAnsi="Consolas"/>
          <w:b/>
          <w:bCs/>
        </w:rPr>
      </w:pPr>
      <w:bookmarkStart w:id="8" w:name="_Hlk85010473"/>
      <w:r w:rsidRPr="000D2437">
        <w:rPr>
          <w:rFonts w:ascii="Consolas" w:hAnsi="Consolas"/>
          <w:b/>
          <w:bCs/>
        </w:rPr>
        <w:t xml:space="preserve">"1. </w:t>
      </w:r>
      <w:r w:rsidR="008E1643" w:rsidRPr="000D2437">
        <w:rPr>
          <w:rFonts w:ascii="Consolas" w:hAnsi="Consolas"/>
          <w:b/>
          <w:bCs/>
        </w:rPr>
        <w:t>{product1}</w:t>
      </w:r>
    </w:p>
    <w:p w14:paraId="067CDC82" w14:textId="5726BC8D" w:rsidR="000D2437" w:rsidRPr="000D2437" w:rsidRDefault="000D2437" w:rsidP="000D2437">
      <w:pPr>
        <w:pStyle w:val="ac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2. </w:t>
      </w:r>
      <w:r w:rsidR="008E1643" w:rsidRPr="000D2437">
        <w:rPr>
          <w:rFonts w:ascii="Consolas" w:hAnsi="Consolas"/>
          <w:b/>
          <w:bCs/>
        </w:rPr>
        <w:t>{product2}</w:t>
      </w:r>
    </w:p>
    <w:p w14:paraId="69CDCEF5" w14:textId="77777777" w:rsidR="000D2437" w:rsidRPr="000D2437" w:rsidRDefault="000D2437" w:rsidP="000D2437">
      <w:pPr>
        <w:pStyle w:val="ac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…</w:t>
      </w:r>
    </w:p>
    <w:p w14:paraId="4B025941" w14:textId="720771A7" w:rsidR="008E1643" w:rsidRPr="000D2437" w:rsidRDefault="000D2437" w:rsidP="000D2437">
      <w:pPr>
        <w:pStyle w:val="ac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N. </w:t>
      </w:r>
      <w:r w:rsidR="008E1643" w:rsidRPr="000D2437">
        <w:rPr>
          <w:rFonts w:ascii="Consolas" w:hAnsi="Consolas"/>
          <w:b/>
          <w:bCs/>
        </w:rPr>
        <w:t>{product</w:t>
      </w:r>
      <w:r>
        <w:rPr>
          <w:rFonts w:ascii="Consolas" w:hAnsi="Consolas"/>
          <w:b/>
          <w:bCs/>
        </w:rPr>
        <w:t>N</w:t>
      </w:r>
      <w:r w:rsidR="008E1643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>"</w:t>
      </w:r>
    </w:p>
    <w:bookmarkEnd w:id="8"/>
    <w:p w14:paraId="06AC798A" w14:textId="3CA83B4E" w:rsidR="0057138C" w:rsidRPr="00071900" w:rsidRDefault="008804B3" w:rsidP="008804B3">
      <w:pPr>
        <w:pStyle w:val="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t>Input</w:t>
      </w:r>
    </w:p>
    <w:p w14:paraId="1CF7FC53" w14:textId="4F36F1BC" w:rsidR="008804B3" w:rsidRPr="000D2437" w:rsidRDefault="006444FC" w:rsidP="00BE60FF">
      <w:pPr>
        <w:pStyle w:val="ac"/>
        <w:numPr>
          <w:ilvl w:val="0"/>
          <w:numId w:val="2"/>
        </w:numPr>
        <w:rPr>
          <w:lang w:val="bg-BG"/>
        </w:rPr>
      </w:pPr>
      <w:r>
        <w:t xml:space="preserve">On </w:t>
      </w:r>
      <w:r w:rsidR="000D2437">
        <w:t xml:space="preserve">the </w:t>
      </w:r>
      <w:r w:rsidRPr="50648CF2">
        <w:rPr>
          <w:b/>
          <w:bCs/>
        </w:rPr>
        <w:t>first</w:t>
      </w:r>
      <w:r>
        <w:t xml:space="preserve"> line</w:t>
      </w:r>
      <w:r w:rsidR="000D2437">
        <w:t>, you will receive a</w:t>
      </w:r>
      <w:r>
        <w:t xml:space="preserve"> </w:t>
      </w:r>
      <w:r w:rsidR="000D2437">
        <w:t>sequence</w:t>
      </w:r>
      <w:r>
        <w:t xml:space="preserve"> with products</w:t>
      </w:r>
      <w:r w:rsidR="00B534D4">
        <w:t xml:space="preserve">, split by 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b/>
          <w:bCs/>
        </w:rPr>
        <w:t>|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rFonts w:eastAsiaTheme="minorEastAsia"/>
        </w:rPr>
        <w:t>.</w:t>
      </w:r>
    </w:p>
    <w:p w14:paraId="4FA8E7F8" w14:textId="53593B04" w:rsidR="00E83C05" w:rsidRPr="000D2437" w:rsidRDefault="00B534D4" w:rsidP="00BE60FF">
      <w:pPr>
        <w:pStyle w:val="ac"/>
        <w:numPr>
          <w:ilvl w:val="0"/>
          <w:numId w:val="2"/>
        </w:numPr>
        <w:rPr>
          <w:lang w:val="bg-BG"/>
        </w:rPr>
      </w:pPr>
      <w:r w:rsidRPr="50648CF2">
        <w:rPr>
          <w:b/>
          <w:bCs/>
        </w:rPr>
        <w:t xml:space="preserve">On the </w:t>
      </w:r>
      <w:r w:rsidR="000D2437" w:rsidRPr="50648CF2">
        <w:rPr>
          <w:b/>
          <w:bCs/>
        </w:rPr>
        <w:t>following</w:t>
      </w:r>
      <w:r w:rsidRPr="50648CF2">
        <w:rPr>
          <w:b/>
          <w:bCs/>
        </w:rPr>
        <w:t xml:space="preserve"> lines</w:t>
      </w:r>
      <w:r>
        <w:t xml:space="preserve">, until the command </w:t>
      </w:r>
      <w:r w:rsidRPr="50648CF2">
        <w:rPr>
          <w:rFonts w:ascii="Consolas" w:eastAsia="Consolas" w:hAnsi="Consolas" w:cs="Consolas"/>
          <w:b/>
          <w:bCs/>
        </w:rPr>
        <w:t>"</w:t>
      </w:r>
      <w:r w:rsidRPr="50648CF2">
        <w:rPr>
          <w:rFonts w:ascii="Consolas" w:hAnsi="Consolas"/>
          <w:b/>
          <w:bCs/>
        </w:rPr>
        <w:t>Shop!"</w:t>
      </w:r>
      <w:r>
        <w:t xml:space="preserve">, you will be receiving </w:t>
      </w:r>
      <w:r w:rsidR="000D2437">
        <w:t>commands.</w:t>
      </w:r>
    </w:p>
    <w:p w14:paraId="5D1A94C0" w14:textId="1D89DC77" w:rsidR="000D2437" w:rsidRPr="00071900" w:rsidRDefault="000D2437" w:rsidP="000D2437">
      <w:pPr>
        <w:pStyle w:val="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lastRenderedPageBreak/>
        <w:t>Output</w:t>
      </w:r>
    </w:p>
    <w:p w14:paraId="4CDB71C9" w14:textId="0A697CB2" w:rsidR="000D2437" w:rsidRPr="000D2437" w:rsidRDefault="000D2437" w:rsidP="50648CF2">
      <w:pPr>
        <w:pStyle w:val="ac"/>
        <w:numPr>
          <w:ilvl w:val="0"/>
          <w:numId w:val="4"/>
        </w:numPr>
        <w:jc w:val="both"/>
        <w:rPr>
          <w:rFonts w:ascii="Consolas" w:hAnsi="Consolas"/>
          <w:b/>
          <w:bCs/>
          <w:noProof/>
          <w:lang w:val="en-GB"/>
        </w:rPr>
      </w:pPr>
      <w:r>
        <w:t>Print the output needed as described above.</w:t>
      </w:r>
    </w:p>
    <w:p w14:paraId="58F832F8" w14:textId="77777777" w:rsidR="00E83C05" w:rsidRDefault="00E83C05" w:rsidP="00CC037A">
      <w:pPr>
        <w:pStyle w:val="2"/>
        <w:numPr>
          <w:ilvl w:val="0"/>
          <w:numId w:val="0"/>
        </w:numPr>
        <w:rPr>
          <w:noProof/>
          <w:lang w:val="en-GB"/>
        </w:rPr>
      </w:pPr>
      <w:r w:rsidRPr="00CC037A">
        <w:rPr>
          <w:sz w:val="32"/>
          <w:szCs w:val="32"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B534D4" w14:paraId="58D683C2" w14:textId="77777777" w:rsidTr="6FCEA56D">
        <w:tc>
          <w:tcPr>
            <w:tcW w:w="5212" w:type="dxa"/>
            <w:shd w:val="clear" w:color="auto" w:fill="D9D9D9" w:themeFill="background1" w:themeFillShade="D9"/>
          </w:tcPr>
          <w:p w14:paraId="374DE136" w14:textId="05784808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41C5B5A6" w14:textId="4FC97D53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Output</w:t>
            </w:r>
          </w:p>
        </w:tc>
      </w:tr>
      <w:tr w:rsidR="00B534D4" w14:paraId="595992A4" w14:textId="77777777" w:rsidTr="6FCEA56D">
        <w:tc>
          <w:tcPr>
            <w:tcW w:w="5212" w:type="dxa"/>
          </w:tcPr>
          <w:p w14:paraId="03804B53" w14:textId="77777777" w:rsidR="00B534D4" w:rsidRP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r w:rsidRPr="001F354F">
              <w:rPr>
                <w:rFonts w:ascii="Consolas" w:hAnsi="Consolas"/>
              </w:rPr>
              <w:t>eggs|milk|bread|fish</w:t>
            </w:r>
          </w:p>
          <w:p w14:paraId="5F466AC6" w14:textId="6078493F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r w:rsidRPr="001F354F">
              <w:rPr>
                <w:rFonts w:ascii="Consolas" w:hAnsi="Consolas"/>
              </w:rPr>
              <w:t>Important%bread</w:t>
            </w:r>
          </w:p>
          <w:p w14:paraId="019EE4B6" w14:textId="19A41FBA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ap%eggs%tomato</w:t>
            </w:r>
          </w:p>
          <w:p w14:paraId="38899D3E" w14:textId="5F0588CC" w:rsidR="001F354F" w:rsidRPr="00EC6790" w:rsidRDefault="001F354F" w:rsidP="00EC6790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66EA7E42" w14:textId="77777777" w:rsidR="00047061" w:rsidRDefault="00047061" w:rsidP="00047061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14:paraId="4CFA8B88" w14:textId="77777777" w:rsidR="00047061" w:rsidRDefault="00047061" w:rsidP="00047061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1. bread</w:t>
            </w:r>
          </w:p>
          <w:p w14:paraId="546945E3" w14:textId="4781AF01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2. eggs</w:t>
            </w:r>
          </w:p>
          <w:p w14:paraId="5BB63AB0" w14:textId="716EB180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3. milk</w:t>
            </w:r>
          </w:p>
          <w:p w14:paraId="12621F5B" w14:textId="1523615D" w:rsidR="008E1643" w:rsidRPr="00047061" w:rsidRDefault="00047061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4. fish</w:t>
            </w:r>
          </w:p>
        </w:tc>
      </w:tr>
      <w:tr w:rsidR="00B534D4" w14:paraId="5D5E709F" w14:textId="77777777" w:rsidTr="6FCEA56D">
        <w:trPr>
          <w:trHeight w:val="1632"/>
        </w:trPr>
        <w:tc>
          <w:tcPr>
            <w:tcW w:w="5212" w:type="dxa"/>
          </w:tcPr>
          <w:p w14:paraId="41EB0C75" w14:textId="6B3F81C1" w:rsidR="00B534D4" w:rsidRPr="00EC6790" w:rsidRDefault="00EE146C" w:rsidP="00EC6790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  <w:r w:rsidR="00EC6790" w:rsidRPr="00EC6790">
              <w:rPr>
                <w:rFonts w:ascii="Consolas" w:hAnsi="Consolas"/>
              </w:rPr>
              <w:t>|cheese|salt|bananas</w:t>
            </w:r>
          </w:p>
          <w:p w14:paraId="1074D6ED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Remove%cheese</w:t>
            </w:r>
          </w:p>
          <w:p w14:paraId="05A61660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wap%salt%bananas</w:t>
            </w:r>
          </w:p>
          <w:p w14:paraId="5C5B7A57" w14:textId="3BE8975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4966B59F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14:paraId="04527BDE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14:paraId="3C713080" w14:textId="6B66A4B9" w:rsidR="00EC6790" w:rsidRPr="00CF618A" w:rsidRDefault="00CF618A" w:rsidP="00CF618A">
            <w:pPr>
              <w:rPr>
                <w:rFonts w:ascii="Consolas" w:hAnsi="Consolas"/>
              </w:rPr>
            </w:pPr>
            <w:r w:rsidRPr="00CF618A">
              <w:rPr>
                <w:rFonts w:ascii="Consolas" w:hAnsi="Consolas"/>
              </w:rPr>
              <w:t>3. salt</w:t>
            </w:r>
          </w:p>
        </w:tc>
      </w:tr>
      <w:tr w:rsidR="000D2437" w14:paraId="7DE5A93E" w14:textId="77777777" w:rsidTr="6FCEA56D">
        <w:trPr>
          <w:trHeight w:val="1632"/>
        </w:trPr>
        <w:tc>
          <w:tcPr>
            <w:tcW w:w="5212" w:type="dxa"/>
          </w:tcPr>
          <w:p w14:paraId="01A3C46E" w14:textId="677DE903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</w:p>
          <w:p w14:paraId="02B358E0" w14:textId="7E09DAE7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d%coffee</w:t>
            </w:r>
          </w:p>
          <w:p w14:paraId="6F65FCA9" w14:textId="77777777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 w:rsidRPr="001F354F">
              <w:rPr>
                <w:rFonts w:ascii="Consolas" w:hAnsi="Consolas"/>
              </w:rPr>
              <w:t>Important%bread</w:t>
            </w:r>
          </w:p>
          <w:p w14:paraId="6CACE688" w14:textId="08DF08BB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3C113195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14:paraId="3A9A9B9B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3C6A78EA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35F6FF68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4014ED70" w14:textId="7DC98C59" w:rsidR="000D2437" w:rsidRP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592EBD29" w14:textId="0904B148" w:rsidR="00640502" w:rsidRPr="00CC037A" w:rsidRDefault="00322467" w:rsidP="00CC037A">
      <w:pPr>
        <w:pStyle w:val="2"/>
        <w:numPr>
          <w:ilvl w:val="0"/>
          <w:numId w:val="0"/>
        </w:numPr>
        <w:rPr>
          <w:sz w:val="32"/>
          <w:szCs w:val="32"/>
        </w:rPr>
      </w:pPr>
      <w:r w:rsidRPr="00CC037A">
        <w:rPr>
          <w:sz w:val="32"/>
          <w:szCs w:val="32"/>
        </w:rPr>
        <w:t>J</w:t>
      </w:r>
      <w:r w:rsidR="008852F6" w:rsidRPr="00CC037A">
        <w:rPr>
          <w:sz w:val="32"/>
          <w:szCs w:val="32"/>
        </w:rPr>
        <w:t>S</w:t>
      </w:r>
      <w:r w:rsidR="00E83C05" w:rsidRPr="00CC037A">
        <w:rPr>
          <w:sz w:val="32"/>
          <w:szCs w:val="32"/>
        </w:rPr>
        <w:t xml:space="preserve"> </w:t>
      </w:r>
      <w:r w:rsidR="000D2437" w:rsidRPr="00CC037A">
        <w:rPr>
          <w:sz w:val="32"/>
          <w:szCs w:val="32"/>
        </w:rPr>
        <w:t>Examples</w:t>
      </w:r>
    </w:p>
    <w:p w14:paraId="1457BE30" w14:textId="590B4DDB" w:rsidR="00303B79" w:rsidRPr="00F737E6" w:rsidRDefault="00303B79" w:rsidP="00303B79">
      <w:pPr>
        <w:rPr>
          <w:rFonts w:cstheme="minorHAnsi"/>
          <w:lang w:val="en-GB"/>
        </w:rPr>
      </w:pPr>
      <w:r w:rsidRPr="00F737E6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EC6790" w14:paraId="555839A6" w14:textId="77777777" w:rsidTr="6FCEA56D">
        <w:tc>
          <w:tcPr>
            <w:tcW w:w="5212" w:type="dxa"/>
            <w:shd w:val="clear" w:color="auto" w:fill="D9D9D9" w:themeFill="background1" w:themeFillShade="D9"/>
          </w:tcPr>
          <w:p w14:paraId="6D4A4BAC" w14:textId="0D9D821E" w:rsidR="00EC6790" w:rsidRPr="00906763" w:rsidRDefault="00EC6790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5645F86C" w14:textId="2B09BB57" w:rsidR="00EC6790" w:rsidRPr="00B534D4" w:rsidRDefault="00EC6790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Output</w:t>
            </w:r>
          </w:p>
        </w:tc>
      </w:tr>
      <w:tr w:rsidR="00EC6790" w14:paraId="773FEECA" w14:textId="77777777" w:rsidTr="6FCEA56D">
        <w:tc>
          <w:tcPr>
            <w:tcW w:w="5212" w:type="dxa"/>
          </w:tcPr>
          <w:p w14:paraId="34A87D28" w14:textId="2A73FDDA" w:rsidR="00EC6790" w:rsidRPr="00155F25" w:rsidRDefault="00B10949" w:rsidP="00736429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(</w:t>
            </w:r>
            <w:r w:rsidR="00155F25" w:rsidRPr="00155F25">
              <w:rPr>
                <w:rFonts w:ascii="Consolas" w:eastAsia="Consolas" w:hAnsi="Consolas" w:cs="Consolas"/>
              </w:rPr>
              <w:t>[</w:t>
            </w:r>
            <w:r w:rsidR="00EC6790"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eggs|milk|bread|fish</w:t>
            </w:r>
            <w:r w:rsidR="00EC6790"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ED637EE" w14:textId="35CA3B06" w:rsidR="00EC6790" w:rsidRPr="00155F25" w:rsidRDefault="00EC6790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Important%bread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B2C7B7B" w14:textId="2A471A7D" w:rsidR="00EC6790" w:rsidRPr="00906763" w:rsidRDefault="00EC6790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Swap%eggs%tomato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489E53E" w14:textId="3EDE7022" w:rsidR="00EC6790" w:rsidRPr="00155F25" w:rsidRDefault="00EC6790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]</w:t>
            </w:r>
            <w:r w:rsidR="00B10949">
              <w:rPr>
                <w:rFonts w:ascii="Consolas" w:eastAsia="Consolas" w:hAnsi="Consolas" w:cs="Consolas"/>
              </w:rPr>
              <w:t>)</w:t>
            </w:r>
          </w:p>
        </w:tc>
        <w:tc>
          <w:tcPr>
            <w:tcW w:w="5213" w:type="dxa"/>
          </w:tcPr>
          <w:p w14:paraId="7A271166" w14:textId="77777777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Product tomato missing!</w:t>
            </w:r>
          </w:p>
          <w:p w14:paraId="198516D9" w14:textId="77777777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1. bread</w:t>
            </w:r>
          </w:p>
          <w:p w14:paraId="3DE892A2" w14:textId="4781AF01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2. eggs</w:t>
            </w:r>
          </w:p>
          <w:p w14:paraId="647C334D" w14:textId="716EB180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3. milk</w:t>
            </w:r>
          </w:p>
          <w:p w14:paraId="1478BEE4" w14:textId="1FCA464D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4. fish</w:t>
            </w:r>
          </w:p>
        </w:tc>
      </w:tr>
      <w:tr w:rsidR="00EC6790" w14:paraId="6FF0557B" w14:textId="77777777" w:rsidTr="6FCEA56D">
        <w:trPr>
          <w:trHeight w:val="1632"/>
        </w:trPr>
        <w:tc>
          <w:tcPr>
            <w:tcW w:w="5212" w:type="dxa"/>
          </w:tcPr>
          <w:p w14:paraId="6AB8C3E6" w14:textId="3F202BE1" w:rsidR="00EC6790" w:rsidRPr="00155F25" w:rsidRDefault="00B10949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([</w:t>
            </w:r>
            <w:r w:rsidR="00155F25"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apple|cheese|salt|bananas</w:t>
            </w:r>
            <w:r w:rsidR="00155F25" w:rsidRPr="00155F25">
              <w:rPr>
                <w:rFonts w:ascii="Consolas" w:eastAsia="Consolas" w:hAnsi="Consolas" w:cs="Consolas"/>
              </w:rPr>
              <w:t>"</w:t>
            </w:r>
            <w:r w:rsidR="00155F25"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4D404CF5" w14:textId="4B280961" w:rsidR="00EC6790" w:rsidRPr="00155F25" w:rsidRDefault="00155F25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Remove%cheese</w:t>
            </w:r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36D53D41" w14:textId="59FCA527" w:rsidR="00EC6790" w:rsidRPr="00155F25" w:rsidRDefault="00155F25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Swap%salt%bananas</w:t>
            </w:r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2D9BAFD2" w14:textId="496C313F" w:rsidR="00EC6790" w:rsidRPr="00155F25" w:rsidRDefault="00155F25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B10949">
              <w:rPr>
                <w:rFonts w:ascii="Consolas" w:eastAsia="Consolas" w:hAnsi="Consolas" w:cs="Consolas"/>
              </w:rPr>
              <w:t>])</w:t>
            </w:r>
          </w:p>
        </w:tc>
        <w:tc>
          <w:tcPr>
            <w:tcW w:w="5213" w:type="dxa"/>
          </w:tcPr>
          <w:p w14:paraId="7BD5A61E" w14:textId="79FB8B86" w:rsidR="000D2437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1. </w:t>
            </w:r>
            <w:r w:rsidR="00EC6790" w:rsidRPr="000D2437">
              <w:rPr>
                <w:rFonts w:ascii="Consolas" w:hAnsi="Consolas"/>
              </w:rPr>
              <w:t>apple</w:t>
            </w:r>
          </w:p>
          <w:p w14:paraId="78371A04" w14:textId="77777777" w:rsidR="000D2437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2. </w:t>
            </w:r>
            <w:r w:rsidR="00EC6790" w:rsidRPr="000D2437">
              <w:rPr>
                <w:rFonts w:ascii="Consolas" w:hAnsi="Consolas"/>
              </w:rPr>
              <w:t>bananas</w:t>
            </w:r>
          </w:p>
          <w:p w14:paraId="1C0110DB" w14:textId="5C08F1E0" w:rsidR="00EC6790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3. </w:t>
            </w:r>
            <w:r w:rsidR="00EC6790" w:rsidRPr="000D2437">
              <w:rPr>
                <w:rFonts w:ascii="Consolas" w:hAnsi="Consolas"/>
              </w:rPr>
              <w:t>salt</w:t>
            </w:r>
          </w:p>
        </w:tc>
      </w:tr>
      <w:tr w:rsidR="000D2437" w14:paraId="0ADAD661" w14:textId="77777777" w:rsidTr="6FCEA56D">
        <w:trPr>
          <w:trHeight w:val="1632"/>
        </w:trPr>
        <w:tc>
          <w:tcPr>
            <w:tcW w:w="5212" w:type="dxa"/>
          </w:tcPr>
          <w:p w14:paraId="67208FDB" w14:textId="660D30F9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["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",</w:t>
            </w:r>
          </w:p>
          <w:p w14:paraId="673BA4FD" w14:textId="1BDF4135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Add%coffee",</w:t>
            </w:r>
          </w:p>
          <w:p w14:paraId="76357558" w14:textId="35EE589E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1F354F">
              <w:rPr>
                <w:rFonts w:ascii="Consolas" w:hAnsi="Consolas"/>
              </w:rPr>
              <w:t>Important%bread</w:t>
            </w:r>
            <w:r>
              <w:rPr>
                <w:rFonts w:ascii="Consolas" w:hAnsi="Consolas"/>
              </w:rPr>
              <w:t>",</w:t>
            </w:r>
          </w:p>
          <w:p w14:paraId="1F397BDE" w14:textId="28D09F5F" w:rsidR="000D2437" w:rsidRDefault="000D2437" w:rsidP="000D2437">
            <w:pPr>
              <w:spacing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>"</w:t>
            </w:r>
            <w:r w:rsidRPr="00EC6790">
              <w:rPr>
                <w:rFonts w:ascii="Consolas" w:hAnsi="Consolas"/>
              </w:rPr>
              <w:t>Shop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tcW w:w="5213" w:type="dxa"/>
          </w:tcPr>
          <w:p w14:paraId="5049BF6D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14:paraId="3841A52B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496A4407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0CC09F7B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7B51C40B" w14:textId="54B2EA7A" w:rsidR="000D2437" w:rsidRP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5805B053" w14:textId="77777777" w:rsidR="00EC6790" w:rsidRPr="00640502" w:rsidRDefault="00EC6790" w:rsidP="00640502"/>
    <w:sectPr w:rsidR="00EC6790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9213B" w14:textId="77777777" w:rsidR="00250F12" w:rsidRDefault="00250F12" w:rsidP="008068A2">
      <w:pPr>
        <w:spacing w:after="0" w:line="240" w:lineRule="auto"/>
      </w:pPr>
      <w:r>
        <w:separator/>
      </w:r>
    </w:p>
  </w:endnote>
  <w:endnote w:type="continuationSeparator" w:id="0">
    <w:p w14:paraId="5193CA97" w14:textId="77777777" w:rsidR="00250F12" w:rsidRDefault="00250F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6A53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76A53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28B9FD" w14:textId="77777777" w:rsidR="00250F12" w:rsidRDefault="00250F12" w:rsidP="008068A2">
      <w:pPr>
        <w:spacing w:after="0" w:line="240" w:lineRule="auto"/>
      </w:pPr>
      <w:r>
        <w:separator/>
      </w:r>
    </w:p>
  </w:footnote>
  <w:footnote w:type="continuationSeparator" w:id="0">
    <w:p w14:paraId="6C310058" w14:textId="77777777" w:rsidR="00250F12" w:rsidRDefault="00250F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00D87"/>
    <w:multiLevelType w:val="hybridMultilevel"/>
    <w:tmpl w:val="81449864"/>
    <w:lvl w:ilvl="0" w:tplc="04020003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3" w15:restartNumberingAfterBreak="0">
    <w:nsid w:val="60404F1E"/>
    <w:multiLevelType w:val="hybridMultilevel"/>
    <w:tmpl w:val="33E685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2444763">
    <w:abstractNumId w:val="0"/>
  </w:num>
  <w:num w:numId="2" w16cid:durableId="2026397940">
    <w:abstractNumId w:val="3"/>
  </w:num>
  <w:num w:numId="3" w16cid:durableId="1643076847">
    <w:abstractNumId w:val="2"/>
  </w:num>
  <w:num w:numId="4" w16cid:durableId="1436948120">
    <w:abstractNumId w:val="1"/>
  </w:num>
  <w:num w:numId="5" w16cid:durableId="1870023164">
    <w:abstractNumId w:val="0"/>
  </w:num>
  <w:num w:numId="6" w16cid:durableId="361251758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1MTC2MDI1MTNR0lEKTi0uzszPAykwqQUAmT44ESwAAAA="/>
  </w:docVars>
  <w:rsids>
    <w:rsidRoot w:val="008068A2"/>
    <w:rsid w:val="000006BB"/>
    <w:rsid w:val="00002C1C"/>
    <w:rsid w:val="00007044"/>
    <w:rsid w:val="0001451E"/>
    <w:rsid w:val="0001658A"/>
    <w:rsid w:val="00023DC6"/>
    <w:rsid w:val="00025F04"/>
    <w:rsid w:val="00037973"/>
    <w:rsid w:val="00047061"/>
    <w:rsid w:val="000565DC"/>
    <w:rsid w:val="00064D15"/>
    <w:rsid w:val="00071900"/>
    <w:rsid w:val="0008559D"/>
    <w:rsid w:val="00086727"/>
    <w:rsid w:val="0009209B"/>
    <w:rsid w:val="000A6794"/>
    <w:rsid w:val="000B39E6"/>
    <w:rsid w:val="000B56F0"/>
    <w:rsid w:val="000C5361"/>
    <w:rsid w:val="000D2437"/>
    <w:rsid w:val="000D701F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58D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344"/>
    <w:rsid w:val="00215FCE"/>
    <w:rsid w:val="002326A7"/>
    <w:rsid w:val="00232E7D"/>
    <w:rsid w:val="00250F1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998"/>
    <w:rsid w:val="00303B79"/>
    <w:rsid w:val="00305122"/>
    <w:rsid w:val="00322467"/>
    <w:rsid w:val="003230CF"/>
    <w:rsid w:val="0033212E"/>
    <w:rsid w:val="0033490F"/>
    <w:rsid w:val="00380A57"/>
    <w:rsid w:val="003817EF"/>
    <w:rsid w:val="00382A45"/>
    <w:rsid w:val="003A01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7B06"/>
    <w:rsid w:val="0050017E"/>
    <w:rsid w:val="00503820"/>
    <w:rsid w:val="00505258"/>
    <w:rsid w:val="005054C7"/>
    <w:rsid w:val="00507DF6"/>
    <w:rsid w:val="00507F81"/>
    <w:rsid w:val="005172E9"/>
    <w:rsid w:val="00517B12"/>
    <w:rsid w:val="00524789"/>
    <w:rsid w:val="00527BE8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DD8"/>
    <w:rsid w:val="005C131C"/>
    <w:rsid w:val="005C6A24"/>
    <w:rsid w:val="005D22A0"/>
    <w:rsid w:val="005E04CE"/>
    <w:rsid w:val="005E6CC9"/>
    <w:rsid w:val="00600083"/>
    <w:rsid w:val="00604363"/>
    <w:rsid w:val="00605647"/>
    <w:rsid w:val="006101B3"/>
    <w:rsid w:val="00624212"/>
    <w:rsid w:val="006242A9"/>
    <w:rsid w:val="00624DCF"/>
    <w:rsid w:val="0063342B"/>
    <w:rsid w:val="00640502"/>
    <w:rsid w:val="006444F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E62"/>
    <w:rsid w:val="00704432"/>
    <w:rsid w:val="007051DF"/>
    <w:rsid w:val="00715CD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4B3"/>
    <w:rsid w:val="0088080B"/>
    <w:rsid w:val="008852F6"/>
    <w:rsid w:val="008B07D7"/>
    <w:rsid w:val="008B557F"/>
    <w:rsid w:val="008C2344"/>
    <w:rsid w:val="008C2B83"/>
    <w:rsid w:val="008C5930"/>
    <w:rsid w:val="008D6097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6613"/>
    <w:rsid w:val="00955691"/>
    <w:rsid w:val="00961157"/>
    <w:rsid w:val="00965C5B"/>
    <w:rsid w:val="0096684B"/>
    <w:rsid w:val="00972C7F"/>
    <w:rsid w:val="00976E46"/>
    <w:rsid w:val="009960CB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F63"/>
    <w:rsid w:val="00AC77AD"/>
    <w:rsid w:val="00AD3214"/>
    <w:rsid w:val="00AE05D3"/>
    <w:rsid w:val="00AE355A"/>
    <w:rsid w:val="00B10949"/>
    <w:rsid w:val="00B148DD"/>
    <w:rsid w:val="00B2472A"/>
    <w:rsid w:val="00B260A4"/>
    <w:rsid w:val="00B534D4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A71FF"/>
    <w:rsid w:val="00BB05FA"/>
    <w:rsid w:val="00BB5B10"/>
    <w:rsid w:val="00BC56D6"/>
    <w:rsid w:val="00BD0E0B"/>
    <w:rsid w:val="00BD5FF4"/>
    <w:rsid w:val="00BE399E"/>
    <w:rsid w:val="00BE60F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F87"/>
    <w:rsid w:val="00CB626D"/>
    <w:rsid w:val="00CC037A"/>
    <w:rsid w:val="00CD5181"/>
    <w:rsid w:val="00CD7485"/>
    <w:rsid w:val="00CE2360"/>
    <w:rsid w:val="00CE236C"/>
    <w:rsid w:val="00CF0047"/>
    <w:rsid w:val="00CF618A"/>
    <w:rsid w:val="00D22895"/>
    <w:rsid w:val="00D27AA1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07E9D"/>
    <w:rsid w:val="00E143F4"/>
    <w:rsid w:val="00E2480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05"/>
    <w:rsid w:val="00E86D42"/>
    <w:rsid w:val="00E870B8"/>
    <w:rsid w:val="00E92024"/>
    <w:rsid w:val="00EA1019"/>
    <w:rsid w:val="00EA3B29"/>
    <w:rsid w:val="00EB7421"/>
    <w:rsid w:val="00EC36F5"/>
    <w:rsid w:val="00EC5A4D"/>
    <w:rsid w:val="00EC6790"/>
    <w:rsid w:val="00ED0DEA"/>
    <w:rsid w:val="00ED73C4"/>
    <w:rsid w:val="00EE146C"/>
    <w:rsid w:val="00F20B48"/>
    <w:rsid w:val="00F258BA"/>
    <w:rsid w:val="00F27E9C"/>
    <w:rsid w:val="00F41F41"/>
    <w:rsid w:val="00F451F8"/>
    <w:rsid w:val="00F46918"/>
    <w:rsid w:val="00F46DDE"/>
    <w:rsid w:val="00F50877"/>
    <w:rsid w:val="00F62E6E"/>
    <w:rsid w:val="00F655ED"/>
    <w:rsid w:val="00F7033C"/>
    <w:rsid w:val="00F737E6"/>
    <w:rsid w:val="00F738D1"/>
    <w:rsid w:val="00F95C84"/>
    <w:rsid w:val="00F96D0D"/>
    <w:rsid w:val="00F976AD"/>
    <w:rsid w:val="00FA6461"/>
    <w:rsid w:val="00FE038F"/>
    <w:rsid w:val="0F35A1EA"/>
    <w:rsid w:val="12649A3D"/>
    <w:rsid w:val="13D14DE1"/>
    <w:rsid w:val="2749B20F"/>
    <w:rsid w:val="42D2A19F"/>
    <w:rsid w:val="50648CF2"/>
    <w:rsid w:val="6FCEA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65D9BB-C93B-42AF-A908-A9CE5015A3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4</Words>
  <Characters>1908</Characters>
  <Application>Microsoft Office Word</Application>
  <DocSecurity>0</DocSecurity>
  <Lines>15</Lines>
  <Paragraphs>4</Paragraphs>
  <ScaleCrop>false</ScaleCrop>
  <Company>SoftUni – https://about.softuni.bg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6</cp:revision>
  <cp:lastPrinted>2015-10-26T22:35:00Z</cp:lastPrinted>
  <dcterms:created xsi:type="dcterms:W3CDTF">2019-11-12T12:29:00Z</dcterms:created>
  <dcterms:modified xsi:type="dcterms:W3CDTF">2024-07-31T08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